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6B487" w14:textId="1E252ABA" w:rsidR="0042120C" w:rsidRDefault="00000000">
      <w:pPr>
        <w:pStyle w:val="Title"/>
      </w:pPr>
      <w:r>
        <w:t xml:space="preserve">Topic </w:t>
      </w:r>
      <w:proofErr w:type="gramStart"/>
      <w:r>
        <w:t xml:space="preserve">1 </w:t>
      </w:r>
      <w:r w:rsidR="0075492E">
        <w:t>:</w:t>
      </w:r>
      <w:proofErr w:type="gramEnd"/>
      <w:r w:rsidR="003D4821">
        <w:t xml:space="preserve"> </w:t>
      </w:r>
      <w:r>
        <w:t>Parametric Inference</w:t>
      </w:r>
    </w:p>
    <w:p w14:paraId="4AE88758" w14:textId="77777777" w:rsidR="0042120C" w:rsidRDefault="00000000">
      <w:pPr>
        <w:pStyle w:val="Author"/>
      </w:pPr>
      <w:r>
        <w:t>Shubhangi Mistari</w:t>
      </w:r>
    </w:p>
    <w:p w14:paraId="559D0ED0" w14:textId="77777777" w:rsidR="0042120C" w:rsidRDefault="00000000">
      <w:pPr>
        <w:pStyle w:val="Date"/>
      </w:pPr>
      <w:r>
        <w:t>2024-12-31</w:t>
      </w:r>
    </w:p>
    <w:p w14:paraId="054E2539" w14:textId="77777777" w:rsidR="0042120C" w:rsidRDefault="00000000">
      <w:pPr>
        <w:pStyle w:val="FirstParagraph"/>
      </w:pPr>
      <w:r>
        <w:t>#Topic 1</w:t>
      </w:r>
    </w:p>
    <w:p w14:paraId="21F69F26" w14:textId="77777777" w:rsidR="0042120C" w:rsidRDefault="00000000">
      <w:pPr>
        <w:pStyle w:val="BodyText"/>
      </w:pPr>
      <w:r>
        <w:t>1.Example</w:t>
      </w:r>
      <w:r>
        <w:br/>
        <w:t>To conduct the simulation study from N(</w:t>
      </w:r>
      <m:oMath>
        <m:r>
          <w:rPr>
            <w:rFonts w:ascii="Cambria Math" w:hAnsi="Cambria Math"/>
          </w:rPr>
          <m:t>μ</m:t>
        </m:r>
      </m:oMath>
      <w:r>
        <w:t>=1,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=1) distribution. Demonstrate the distribution and it’s descriptive statistics for different sample sizes of following statistic/estimators. ##1.sample mean</w:t>
      </w:r>
    </w:p>
    <w:p w14:paraId="0D444B6D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</w:t>
      </w:r>
      <w:r>
        <w:rPr>
          <w:rStyle w:val="OtherTok"/>
        </w:rPr>
        <w:t>=</w:t>
      </w:r>
      <w:r>
        <w:rPr>
          <w:rStyle w:val="NormalTok"/>
        </w:rPr>
        <w:t>sam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x_bar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_b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sam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x_bar)</w:t>
      </w:r>
      <w:r>
        <w:br/>
      </w:r>
      <w:r>
        <w:rPr>
          <w:rStyle w:val="NormalTok"/>
        </w:rPr>
        <w:t xml:space="preserve">  sam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x_bar)</w:t>
      </w:r>
      <w:r>
        <w:br/>
      </w:r>
      <w:r>
        <w:rPr>
          <w:rStyle w:val="NormalTok"/>
        </w:rPr>
        <w:t xml:space="preserve">  x_bar_list[[i]]</w:t>
      </w:r>
      <w:r>
        <w:rPr>
          <w:rStyle w:val="OtherTok"/>
        </w:rPr>
        <w:t>=</w:t>
      </w:r>
      <w:r>
        <w:rPr>
          <w:rStyle w:val="NormalTok"/>
        </w:rPr>
        <w:t>x_b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bar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x_bar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b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bar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bar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100E472D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C5A86A" wp14:editId="72FD4998">
            <wp:extent cx="4312920" cy="3314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opic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390" cy="331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D5421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,sam_var)</w:t>
      </w:r>
    </w:p>
    <w:p w14:paraId="7621341A" w14:textId="77777777" w:rsidR="0042120C" w:rsidRDefault="00000000">
      <w:pPr>
        <w:pStyle w:val="SourceCode"/>
      </w:pPr>
      <w:r>
        <w:rPr>
          <w:rStyle w:val="VerbatimChar"/>
        </w:rPr>
        <w:t>##       n  sam_mean    sam_var</w:t>
      </w:r>
      <w:r>
        <w:br/>
      </w:r>
      <w:r>
        <w:rPr>
          <w:rStyle w:val="VerbatimChar"/>
        </w:rPr>
        <w:t>## [1,]  5 10.010357 0.20344370</w:t>
      </w:r>
      <w:r>
        <w:br/>
      </w:r>
      <w:r>
        <w:rPr>
          <w:rStyle w:val="VerbatimChar"/>
        </w:rPr>
        <w:t>## [2,] 15 10.006069 0.06906252</w:t>
      </w:r>
      <w:r>
        <w:br/>
      </w:r>
      <w:r>
        <w:rPr>
          <w:rStyle w:val="VerbatimChar"/>
        </w:rPr>
        <w:t>## [3,] 30  9.995775 0.03472507</w:t>
      </w:r>
    </w:p>
    <w:p w14:paraId="72D8B989" w14:textId="77777777" w:rsidR="0042120C" w:rsidRDefault="00000000">
      <w:pPr>
        <w:pStyle w:val="FirstParagraph"/>
      </w:pPr>
      <w:r>
        <w:t>From this output, we conclude that as sample size increases,variability in the sample mean is decreases. Also, sample mean tends to population mean as n increases.</w:t>
      </w:r>
    </w:p>
    <w:p w14:paraId="7F52B2C7" w14:textId="77777777" w:rsidR="0042120C" w:rsidRDefault="00000000">
      <w:pPr>
        <w:pStyle w:val="BodyText"/>
      </w:pPr>
      <w:r>
        <w:t>##2.Sample median</w:t>
      </w:r>
    </w:p>
    <w:p w14:paraId="22A17FCB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dian_mean</w:t>
      </w:r>
      <w:r>
        <w:rPr>
          <w:rStyle w:val="OtherTok"/>
        </w:rPr>
        <w:t>=</w:t>
      </w:r>
      <w:r>
        <w:rPr>
          <w:rStyle w:val="NormalTok"/>
        </w:rPr>
        <w:t>sam_median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x_median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_median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dian)</w:t>
      </w:r>
      <w:r>
        <w:br/>
      </w:r>
      <w:r>
        <w:rPr>
          <w:rStyle w:val="NormalTok"/>
        </w:rPr>
        <w:t xml:space="preserve">  sam_median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x_median)</w:t>
      </w:r>
      <w:r>
        <w:br/>
      </w:r>
      <w:r>
        <w:rPr>
          <w:rStyle w:val="NormalTok"/>
        </w:rPr>
        <w:t xml:space="preserve">  sam_median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x_median)</w:t>
      </w:r>
      <w:r>
        <w:br/>
      </w:r>
      <w:r>
        <w:rPr>
          <w:rStyle w:val="NormalTok"/>
        </w:rPr>
        <w:t xml:space="preserve">  x_median_list[[i]]</w:t>
      </w:r>
      <w:r>
        <w:rPr>
          <w:rStyle w:val="OtherTok"/>
        </w:rPr>
        <w:t>=</w:t>
      </w:r>
      <w:r>
        <w:rPr>
          <w:rStyle w:val="NormalTok"/>
        </w:rPr>
        <w:t>x_median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median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x_median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medi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median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median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28B06032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A4EE39" wp14:editId="08CF32CE">
            <wp:extent cx="4015740" cy="30022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opic-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180" cy="300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722A7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dian_mean,sam_median_var)</w:t>
      </w:r>
    </w:p>
    <w:p w14:paraId="3CA914E5" w14:textId="77777777" w:rsidR="0042120C" w:rsidRDefault="00000000">
      <w:pPr>
        <w:pStyle w:val="SourceCode"/>
      </w:pPr>
      <w:r>
        <w:rPr>
          <w:rStyle w:val="VerbatimChar"/>
        </w:rPr>
        <w:t>##       n sam_median_mean sam_median_var</w:t>
      </w:r>
      <w:r>
        <w:br/>
      </w:r>
      <w:r>
        <w:rPr>
          <w:rStyle w:val="VerbatimChar"/>
        </w:rPr>
        <w:t>## [1,]  5        9.989167     0.26284511</w:t>
      </w:r>
      <w:r>
        <w:br/>
      </w:r>
      <w:r>
        <w:rPr>
          <w:rStyle w:val="VerbatimChar"/>
        </w:rPr>
        <w:t>## [2,] 15        9.987423     0.09937219</w:t>
      </w:r>
      <w:r>
        <w:br/>
      </w:r>
      <w:r>
        <w:rPr>
          <w:rStyle w:val="VerbatimChar"/>
        </w:rPr>
        <w:t>## [3,] 30        9.991454     0.05201575</w:t>
      </w:r>
    </w:p>
    <w:p w14:paraId="3D935FD2" w14:textId="77777777" w:rsidR="0042120C" w:rsidRDefault="00000000">
      <w:pPr>
        <w:pStyle w:val="FirstParagraph"/>
      </w:pPr>
      <w:r>
        <w:t>From this output, we conclude that as sample size increases,variability in the sample median is decreases.</w:t>
      </w:r>
    </w:p>
    <w:p w14:paraId="59CFD1D4" w14:textId="77777777" w:rsidR="0042120C" w:rsidRDefault="00000000">
      <w:pPr>
        <w:pStyle w:val="BodyText"/>
      </w:pPr>
      <w:r>
        <w:t>##3.Sample variance</w:t>
      </w:r>
    </w:p>
    <w:p w14:paraId="14B1AA5A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var_mean</w:t>
      </w:r>
      <w:r>
        <w:rPr>
          <w:rStyle w:val="OtherTok"/>
        </w:rPr>
        <w:t>=</w:t>
      </w:r>
      <w:r>
        <w:rPr>
          <w:rStyle w:val="NormalTok"/>
        </w:rPr>
        <w:t>sam_var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x_var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_v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NormalTok"/>
        </w:rPr>
        <w:t xml:space="preserve">  sam_var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x_var)</w:t>
      </w:r>
      <w:r>
        <w:br/>
      </w:r>
      <w:r>
        <w:rPr>
          <w:rStyle w:val="NormalTok"/>
        </w:rPr>
        <w:t xml:space="preserve">  sam_var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x_var)</w:t>
      </w:r>
      <w:r>
        <w:br/>
      </w:r>
      <w:r>
        <w:rPr>
          <w:rStyle w:val="NormalTok"/>
        </w:rPr>
        <w:t xml:space="preserve">  x_var_list[[i]]</w:t>
      </w:r>
      <w:r>
        <w:rPr>
          <w:rStyle w:val="OtherTok"/>
        </w:rPr>
        <w:t>=</w:t>
      </w:r>
      <w:r>
        <w:rPr>
          <w:rStyle w:val="NormalTok"/>
        </w:rPr>
        <w:t>x_v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var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x_var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v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var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var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7EE10D97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BA811E" wp14:editId="260D6A82">
            <wp:extent cx="4168140" cy="33604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opic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596" cy="336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36453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var_mean,sam_var_var)</w:t>
      </w:r>
    </w:p>
    <w:p w14:paraId="3ABC9167" w14:textId="77777777" w:rsidR="0042120C" w:rsidRDefault="00000000">
      <w:pPr>
        <w:pStyle w:val="SourceCode"/>
      </w:pPr>
      <w:r>
        <w:rPr>
          <w:rStyle w:val="VerbatimChar"/>
        </w:rPr>
        <w:t>##       n sam_var_mean sam_var_var</w:t>
      </w:r>
      <w:r>
        <w:br/>
      </w:r>
      <w:r>
        <w:rPr>
          <w:rStyle w:val="VerbatimChar"/>
        </w:rPr>
        <w:t>## [1,]  5    1.0135510  0.49156537</w:t>
      </w:r>
      <w:r>
        <w:br/>
      </w:r>
      <w:r>
        <w:rPr>
          <w:rStyle w:val="VerbatimChar"/>
        </w:rPr>
        <w:t>## [2,] 15    0.9917855  0.14672027</w:t>
      </w:r>
      <w:r>
        <w:br/>
      </w:r>
      <w:r>
        <w:rPr>
          <w:rStyle w:val="VerbatimChar"/>
        </w:rPr>
        <w:t>## [3,] 30    0.9968313  0.07143448</w:t>
      </w:r>
    </w:p>
    <w:p w14:paraId="6F2300AB" w14:textId="77777777" w:rsidR="0042120C" w:rsidRDefault="00000000">
      <w:pPr>
        <w:pStyle w:val="FirstParagraph"/>
      </w:pPr>
      <w:r>
        <w:t>From this output, we conclude that as sample size increases,variability in the sample variance is decreases.</w:t>
      </w:r>
    </w:p>
    <w:p w14:paraId="2CDDA1AC" w14:textId="77777777" w:rsidR="0042120C" w:rsidRDefault="00000000">
      <w:pPr>
        <w:pStyle w:val="BodyText"/>
      </w:pPr>
      <w:r>
        <w:t>##population variance</w:t>
      </w:r>
    </w:p>
    <w:p w14:paraId="4D901F92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var_mean</w:t>
      </w:r>
      <w:r>
        <w:rPr>
          <w:rStyle w:val="OtherTok"/>
        </w:rPr>
        <w:t>=</w:t>
      </w:r>
      <w:r>
        <w:rPr>
          <w:rStyle w:val="NormalTok"/>
        </w:rPr>
        <w:t>sam_var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_v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>=</w:t>
      </w:r>
      <w:r>
        <w:rPr>
          <w:rStyle w:val="NormalTok"/>
        </w:rPr>
        <w:t>((n[i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[i])</w:t>
      </w:r>
      <w:r>
        <w:rPr>
          <w:rStyle w:val="SpecialCharTok"/>
        </w:rPr>
        <w:t>*</w:t>
      </w:r>
      <w:r>
        <w:rPr>
          <w:rStyle w:val="NormalTok"/>
        </w:rPr>
        <w:t>x_var</w:t>
      </w:r>
      <w:r>
        <w:br/>
      </w:r>
      <w:r>
        <w:rPr>
          <w:rStyle w:val="NormalTok"/>
        </w:rPr>
        <w:t xml:space="preserve">  sam_var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v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2D1806F2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0CFB9C48" wp14:editId="171CB2B2">
            <wp:extent cx="4305300" cy="34213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opic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767" cy="342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F42C4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var_mean,sam_var_var)</w:t>
      </w:r>
    </w:p>
    <w:p w14:paraId="63410C4D" w14:textId="77777777" w:rsidR="0042120C" w:rsidRDefault="00000000">
      <w:pPr>
        <w:pStyle w:val="SourceCode"/>
      </w:pPr>
      <w:r>
        <w:rPr>
          <w:rStyle w:val="VerbatimChar"/>
        </w:rPr>
        <w:t>##       n sam_var_mean sam_var_var</w:t>
      </w:r>
      <w:r>
        <w:br/>
      </w:r>
      <w:r>
        <w:rPr>
          <w:rStyle w:val="VerbatimChar"/>
        </w:rPr>
        <w:t>## [1,]  5    0.8098024  0.34121988</w:t>
      </w:r>
      <w:r>
        <w:br/>
      </w:r>
      <w:r>
        <w:rPr>
          <w:rStyle w:val="VerbatimChar"/>
        </w:rPr>
        <w:t>## [2,] 15    0.9251474  0.12401232</w:t>
      </w:r>
      <w:r>
        <w:br/>
      </w:r>
      <w:r>
        <w:rPr>
          <w:rStyle w:val="VerbatimChar"/>
        </w:rPr>
        <w:t>## [3,] 30    0.9760031  0.06379236</w:t>
      </w:r>
    </w:p>
    <w:p w14:paraId="5181E187" w14:textId="77777777" w:rsidR="0042120C" w:rsidRDefault="00000000">
      <w:pPr>
        <w:pStyle w:val="FirstParagraph"/>
      </w:pPr>
      <w:r>
        <w:t>2.Example</w:t>
      </w:r>
    </w:p>
    <w:p w14:paraId="7EB5E609" w14:textId="77777777" w:rsidR="0042120C" w:rsidRDefault="00000000">
      <w:pPr>
        <w:pStyle w:val="BodyText"/>
      </w:pPr>
      <w:r>
        <w:t>To conduct the simulation study from Poisson(</w:t>
      </w:r>
      <m:oMath>
        <m:r>
          <w:rPr>
            <w:rFonts w:ascii="Cambria Math" w:hAnsi="Cambria Math"/>
          </w:rPr>
          <m:t>λ</m:t>
        </m:r>
      </m:oMath>
      <w:r>
        <w:t>=2.5) distribution. Demonstrate the distribution and it’s descriptive statistics for different sample sizes of following statistic/estimators.</w:t>
      </w:r>
    </w:p>
    <w:p w14:paraId="2346D9FD" w14:textId="77777777" w:rsidR="0042120C" w:rsidRDefault="00000000">
      <w:pPr>
        <w:pStyle w:val="Heading2"/>
      </w:pPr>
      <w:bookmarkStart w:id="0" w:name="sample-mean-sample-variance"/>
      <w:r>
        <w:t>sample mean &amp; sample variance</w:t>
      </w:r>
    </w:p>
    <w:p w14:paraId="702575FB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</w:t>
      </w:r>
      <w:r>
        <w:rPr>
          <w:rStyle w:val="OtherTok"/>
        </w:rPr>
        <w:t>=</w:t>
      </w:r>
      <w:r>
        <w:rPr>
          <w:rStyle w:val="NormalTok"/>
        </w:rPr>
        <w:t>sam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sam_var_mean</w:t>
      </w:r>
      <w:r>
        <w:rPr>
          <w:rStyle w:val="OtherTok"/>
        </w:rPr>
        <w:t>=</w:t>
      </w:r>
      <w:r>
        <w:rPr>
          <w:rStyle w:val="NormalTok"/>
        </w:rPr>
        <w:t>sam_var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x_bar_list1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x_var_list2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b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x_v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sam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x_bar)</w:t>
      </w:r>
      <w:r>
        <w:br/>
      </w:r>
      <w:r>
        <w:rPr>
          <w:rStyle w:val="NormalTok"/>
        </w:rPr>
        <w:t xml:space="preserve">  sam_var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x_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x_bar)</w:t>
      </w:r>
      <w:r>
        <w:br/>
      </w:r>
      <w:r>
        <w:rPr>
          <w:rStyle w:val="NormalTok"/>
        </w:rPr>
        <w:t xml:space="preserve">  sam_var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x_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bar_list[[i]]</w:t>
      </w:r>
      <w:r>
        <w:rPr>
          <w:rStyle w:val="OtherTok"/>
        </w:rPr>
        <w:t>=</w:t>
      </w:r>
      <w:r>
        <w:rPr>
          <w:rStyle w:val="NormalTok"/>
        </w:rPr>
        <w:t>x_bar</w:t>
      </w:r>
      <w:r>
        <w:br/>
      </w:r>
      <w:r>
        <w:rPr>
          <w:rStyle w:val="NormalTok"/>
        </w:rPr>
        <w:t xml:space="preserve">  x_var_list[[i]]</w:t>
      </w:r>
      <w:r>
        <w:rPr>
          <w:rStyle w:val="OtherTok"/>
        </w:rPr>
        <w:t>=</w:t>
      </w:r>
      <w:r>
        <w:rPr>
          <w:rStyle w:val="NormalTok"/>
        </w:rPr>
        <w:t>x_v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bar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x_bar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b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bar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bar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682C0B6D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49A6DE7C" wp14:editId="7630CA37">
            <wp:extent cx="4457700" cy="3429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opic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185" cy="34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F4E81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,sam_var)</w:t>
      </w:r>
    </w:p>
    <w:p w14:paraId="52339902" w14:textId="77777777" w:rsidR="0042120C" w:rsidRDefault="00000000">
      <w:pPr>
        <w:pStyle w:val="SourceCode"/>
      </w:pPr>
      <w:r>
        <w:rPr>
          <w:rStyle w:val="VerbatimChar"/>
        </w:rPr>
        <w:t>##       n sam_mean   sam_var</w:t>
      </w:r>
      <w:r>
        <w:br/>
      </w:r>
      <w:r>
        <w:rPr>
          <w:rStyle w:val="VerbatimChar"/>
        </w:rPr>
        <w:t>## [1,]  5 2.504400 0.5036042</w:t>
      </w:r>
      <w:r>
        <w:br/>
      </w:r>
      <w:r>
        <w:rPr>
          <w:rStyle w:val="VerbatimChar"/>
        </w:rPr>
        <w:t>## [2,] 15 2.512733 0.1719654</w:t>
      </w:r>
      <w:r>
        <w:br/>
      </w:r>
      <w:r>
        <w:rPr>
          <w:rStyle w:val="VerbatimChar"/>
        </w:rPr>
        <w:t>## [3,] 30 2.499433 0.0837868</w:t>
      </w:r>
    </w:p>
    <w:p w14:paraId="2081BC2B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x_var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x_var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v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>(x_var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x_var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2C1C7A51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4908CC6E" wp14:editId="7C213B6B">
            <wp:extent cx="4526280" cy="27279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opic-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775" cy="272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D2DD8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var_mean,sam_var_var)</w:t>
      </w:r>
    </w:p>
    <w:p w14:paraId="5224AF0E" w14:textId="77777777" w:rsidR="0042120C" w:rsidRDefault="00000000">
      <w:pPr>
        <w:pStyle w:val="SourceCode"/>
      </w:pPr>
      <w:r>
        <w:rPr>
          <w:rStyle w:val="VerbatimChar"/>
        </w:rPr>
        <w:t>##       n sam_var_mean sam_var_var</w:t>
      </w:r>
      <w:r>
        <w:br/>
      </w:r>
      <w:r>
        <w:rPr>
          <w:rStyle w:val="VerbatimChar"/>
        </w:rPr>
        <w:t>## [1,]  5     2.486600   3.5033638</w:t>
      </w:r>
      <w:r>
        <w:br/>
      </w:r>
      <w:r>
        <w:rPr>
          <w:rStyle w:val="VerbatimChar"/>
        </w:rPr>
        <w:t>## [2,] 15     2.515333   1.0751809</w:t>
      </w:r>
      <w:r>
        <w:br/>
      </w:r>
      <w:r>
        <w:rPr>
          <w:rStyle w:val="VerbatimChar"/>
        </w:rPr>
        <w:t>## [3,] 30     2.515066   0.5280931</w:t>
      </w:r>
    </w:p>
    <w:p w14:paraId="645C8207" w14:textId="77777777" w:rsidR="0042120C" w:rsidRDefault="00000000">
      <w:pPr>
        <w:pStyle w:val="FirstParagraph"/>
      </w:pPr>
      <w:r>
        <w:t>From this output, we conclude that as sample size increases,variability in the sample mean and sample variance is decreases. Also, sample mean tends to population mean as n increases and sample variance tends to population variance as n increases.</w:t>
      </w:r>
    </w:p>
    <w:p w14:paraId="4BF52D7E" w14:textId="77777777" w:rsidR="0042120C" w:rsidRDefault="00000000">
      <w:pPr>
        <w:pStyle w:val="Compact"/>
        <w:numPr>
          <w:ilvl w:val="0"/>
          <w:numId w:val="2"/>
        </w:numPr>
      </w:pPr>
      <w:r>
        <w:t>Example To conduct the simulation study from U(0,</w:t>
      </w:r>
      <m:oMath>
        <m:r>
          <w:rPr>
            <w:rFonts w:ascii="Cambria Math" w:hAnsi="Cambria Math"/>
          </w:rPr>
          <m:t>θ</m:t>
        </m:r>
      </m:oMath>
      <w:r>
        <w:t>),</w:t>
      </w:r>
      <m:oMath>
        <m:r>
          <w:rPr>
            <w:rFonts w:ascii="Cambria Math" w:hAnsi="Cambria Math"/>
          </w:rPr>
          <m:t>θ</m:t>
        </m:r>
      </m:oMath>
      <w:r>
        <w:t>&gt;0 distribution. Demonstrate the distribution and it’s descriptive statistics for different sample sizes of following statistic/estimators.</w:t>
      </w:r>
    </w:p>
    <w:p w14:paraId="17DF2AA5" w14:textId="77777777" w:rsidR="0042120C" w:rsidRDefault="00000000">
      <w:pPr>
        <w:pStyle w:val="FirstParagraph"/>
      </w:pPr>
      <w:r>
        <w:t>T1=2*(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) &amp; T2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sub>
        </m:sSub>
      </m:oMath>
    </w:p>
    <w:p w14:paraId="6773B6AF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_T1</w:t>
      </w:r>
      <w:r>
        <w:rPr>
          <w:rStyle w:val="OtherTok"/>
        </w:rPr>
        <w:t>=</w:t>
      </w:r>
      <w:r>
        <w:rPr>
          <w:rStyle w:val="NormalTok"/>
        </w:rPr>
        <w:t>sam_var_T1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sam_mean_T2</w:t>
      </w:r>
      <w:r>
        <w:rPr>
          <w:rStyle w:val="OtherTok"/>
        </w:rPr>
        <w:t>=</w:t>
      </w:r>
      <w:r>
        <w:rPr>
          <w:rStyle w:val="NormalTok"/>
        </w:rPr>
        <w:t>sam_var_T2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2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b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lastRenderedPageBreak/>
        <w:t xml:space="preserve">  T1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_bar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a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mean_T1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 xml:space="preserve">(T1) </w:t>
      </w:r>
      <w:r>
        <w:br/>
      </w:r>
      <w:r>
        <w:rPr>
          <w:rStyle w:val="NormalTok"/>
        </w:rPr>
        <w:t xml:space="preserve">  sam_mean_T2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_T1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T2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T2_list[[i]]</w:t>
      </w:r>
      <w:r>
        <w:rPr>
          <w:rStyle w:val="OtherTok"/>
        </w:rPr>
        <w:t>=</w:t>
      </w:r>
      <w:r>
        <w:rPr>
          <w:rStyle w:val="NormalTok"/>
        </w:rPr>
        <w:t>T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1=2*x_b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5D3440FF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57AB3187" wp14:editId="4052EF48">
            <wp:extent cx="4625340" cy="28727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opic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853" cy="28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E6648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2=x(n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1596A45C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3772FC" wp14:editId="3E9461B5">
            <wp:extent cx="4648200" cy="297942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opic-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09" cy="297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C2CD8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2*x_bar &amp; T2=x(n) with different sample siz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6CC148FC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79942B47" wp14:editId="231BA8D1">
            <wp:extent cx="4777740" cy="28194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opic-1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260" cy="28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9E8AD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1,sam_var_T1)</w:t>
      </w:r>
    </w:p>
    <w:p w14:paraId="53001BE0" w14:textId="77777777" w:rsidR="0042120C" w:rsidRDefault="00000000">
      <w:pPr>
        <w:pStyle w:val="SourceCode"/>
      </w:pPr>
      <w:r>
        <w:rPr>
          <w:rStyle w:val="VerbatimChar"/>
        </w:rPr>
        <w:t>##       n sam_mean_T1 sam_var_T1</w:t>
      </w:r>
      <w:r>
        <w:br/>
      </w:r>
      <w:r>
        <w:rPr>
          <w:rStyle w:val="VerbatimChar"/>
        </w:rPr>
        <w:t>## [1,]  5    1.015083 0.06893629</w:t>
      </w:r>
      <w:r>
        <w:br/>
      </w:r>
      <w:r>
        <w:rPr>
          <w:rStyle w:val="VerbatimChar"/>
        </w:rPr>
        <w:t>## [2,] 15    1.003221 0.02200900</w:t>
      </w:r>
      <w:r>
        <w:br/>
      </w:r>
      <w:r>
        <w:rPr>
          <w:rStyle w:val="VerbatimChar"/>
        </w:rPr>
        <w:t>## [3,] 30    1.004161 0.01097508</w:t>
      </w:r>
    </w:p>
    <w:p w14:paraId="463A30D9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2,sam_var_T2)</w:t>
      </w:r>
    </w:p>
    <w:p w14:paraId="4170D1D1" w14:textId="77777777" w:rsidR="0042120C" w:rsidRDefault="00000000">
      <w:pPr>
        <w:pStyle w:val="SourceCode"/>
      </w:pPr>
      <w:r>
        <w:rPr>
          <w:rStyle w:val="VerbatimChar"/>
        </w:rPr>
        <w:lastRenderedPageBreak/>
        <w:t>##       n sam_mean_T2  sam_var_T2</w:t>
      </w:r>
      <w:r>
        <w:br/>
      </w:r>
      <w:r>
        <w:rPr>
          <w:rStyle w:val="VerbatimChar"/>
        </w:rPr>
        <w:t>## [1,]  5   0.8376709 0.019157080</w:t>
      </w:r>
      <w:r>
        <w:br/>
      </w:r>
      <w:r>
        <w:rPr>
          <w:rStyle w:val="VerbatimChar"/>
        </w:rPr>
        <w:t>## [2,] 15   0.9370044 0.003627741</w:t>
      </w:r>
      <w:r>
        <w:br/>
      </w:r>
      <w:r>
        <w:rPr>
          <w:rStyle w:val="VerbatimChar"/>
        </w:rPr>
        <w:t>## [3,] 30   0.9683502 0.000952815</w:t>
      </w:r>
    </w:p>
    <w:p w14:paraId="202E28BA" w14:textId="77777777" w:rsidR="0042120C" w:rsidRDefault="00000000">
      <w:pPr>
        <w:pStyle w:val="FirstParagraph"/>
      </w:pPr>
      <w:r>
        <w:t>From this output, we conclude that as sample size increases variability in T1 and T2 decreases.</w:t>
      </w:r>
    </w:p>
    <w:p w14:paraId="25DD2D55" w14:textId="77777777" w:rsidR="0042120C" w:rsidRDefault="00000000">
      <w:pPr>
        <w:pStyle w:val="Compact"/>
        <w:numPr>
          <w:ilvl w:val="0"/>
          <w:numId w:val="3"/>
        </w:numPr>
      </w:pPr>
      <w:r>
        <w:t xml:space="preserve">Example To conduct the simulation study from Exponential distribution with location parameter </w:t>
      </w:r>
      <m:oMath>
        <m:r>
          <w:rPr>
            <w:rFonts w:ascii="Cambria Math" w:hAnsi="Cambria Math"/>
          </w:rPr>
          <m:t>μ</m:t>
        </m:r>
      </m:oMath>
      <w:r>
        <w:t>. Demonstrate the distribution and it’s descriptive statistics for different sample sizes of following statistic/estimators.</w:t>
      </w:r>
    </w:p>
    <w:p w14:paraId="3120CD7A" w14:textId="77777777" w:rsidR="0042120C" w:rsidRDefault="00000000">
      <w:pPr>
        <w:pStyle w:val="FirstParagraph"/>
      </w:pPr>
      <w:r>
        <w:t>T1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</m:oMath>
      <w:r>
        <w:t xml:space="preserve"> &amp; T2=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5277929E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>sam_mean_T1</w:t>
      </w:r>
      <w:r>
        <w:rPr>
          <w:rStyle w:val="OtherTok"/>
        </w:rPr>
        <w:t>=</w:t>
      </w:r>
      <w:r>
        <w:rPr>
          <w:rStyle w:val="NormalTok"/>
        </w:rPr>
        <w:t>sam_var_T1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sam_mean_T2</w:t>
      </w:r>
      <w:r>
        <w:rPr>
          <w:rStyle w:val="OtherTok"/>
        </w:rPr>
        <w:t>=</w:t>
      </w:r>
      <w:r>
        <w:rPr>
          <w:rStyle w:val="NormalTok"/>
        </w:rPr>
        <w:t>sam_var_T2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2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(</w:t>
      </w:r>
      <w:r>
        <w:rPr>
          <w:rStyle w:val="Function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mu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in)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mean_T1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mean_T2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_T1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T2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T2_list[[i]]</w:t>
      </w:r>
      <w:r>
        <w:rPr>
          <w:rStyle w:val="OtherTok"/>
        </w:rPr>
        <w:t>=</w:t>
      </w:r>
      <w:r>
        <w:rPr>
          <w:rStyle w:val="NormalTok"/>
        </w:rPr>
        <w:t>T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x(1)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5040944F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497FCC" wp14:editId="24351B63">
            <wp:extent cx="4640580" cy="291846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opic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090" cy="291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67D87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2=x_bar-1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3A8A9449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64707086" wp14:editId="188F7E5F">
            <wp:extent cx="4815840" cy="27813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opic-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370" cy="278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7921A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x(1) &amp; T2=x_bar-x(1) with different sample siz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2D5CEAA1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065094" wp14:editId="108138E5">
            <wp:extent cx="4617720" cy="275844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Topic-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224" cy="275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1EDA4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1,sam_var_T1)</w:t>
      </w:r>
    </w:p>
    <w:p w14:paraId="3F268D89" w14:textId="77777777" w:rsidR="0042120C" w:rsidRDefault="00000000">
      <w:pPr>
        <w:pStyle w:val="SourceCode"/>
      </w:pPr>
      <w:r>
        <w:rPr>
          <w:rStyle w:val="VerbatimChar"/>
        </w:rPr>
        <w:t>##       n sam_mean_T1  sam_var_T1</w:t>
      </w:r>
      <w:r>
        <w:br/>
      </w:r>
      <w:r>
        <w:rPr>
          <w:rStyle w:val="VerbatimChar"/>
        </w:rPr>
        <w:t>## [1,]  5    3.204424 0.036883214</w:t>
      </w:r>
      <w:r>
        <w:br/>
      </w:r>
      <w:r>
        <w:rPr>
          <w:rStyle w:val="VerbatimChar"/>
        </w:rPr>
        <w:t>## [2,] 15    3.064248 0.004168304</w:t>
      </w:r>
      <w:r>
        <w:br/>
      </w:r>
      <w:r>
        <w:rPr>
          <w:rStyle w:val="VerbatimChar"/>
        </w:rPr>
        <w:t>## [3,] 30    3.034695 0.001258468</w:t>
      </w:r>
    </w:p>
    <w:p w14:paraId="45109C42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2,sam_var_T2)</w:t>
      </w:r>
    </w:p>
    <w:p w14:paraId="29476180" w14:textId="77777777" w:rsidR="0042120C" w:rsidRDefault="00000000">
      <w:pPr>
        <w:pStyle w:val="SourceCode"/>
      </w:pPr>
      <w:r>
        <w:rPr>
          <w:rStyle w:val="VerbatimChar"/>
        </w:rPr>
        <w:t>##       n sam_mean_T2 sam_var_T2</w:t>
      </w:r>
      <w:r>
        <w:br/>
      </w:r>
      <w:r>
        <w:rPr>
          <w:rStyle w:val="VerbatimChar"/>
        </w:rPr>
        <w:t>## [1,]  5    3.004824 0.19410768</w:t>
      </w:r>
      <w:r>
        <w:br/>
      </w:r>
      <w:r>
        <w:rPr>
          <w:rStyle w:val="VerbatimChar"/>
        </w:rPr>
        <w:t>## [2,] 15    2.992139 0.06774656</w:t>
      </w:r>
      <w:r>
        <w:br/>
      </w:r>
      <w:r>
        <w:rPr>
          <w:rStyle w:val="VerbatimChar"/>
        </w:rPr>
        <w:t>## [3,] 30    2.990118 0.03540754</w:t>
      </w:r>
    </w:p>
    <w:p w14:paraId="327436F4" w14:textId="77777777" w:rsidR="0042120C" w:rsidRDefault="00000000">
      <w:pPr>
        <w:pStyle w:val="FirstParagraph"/>
      </w:pPr>
      <w:r>
        <w:t>From this output, we conclude that as sample size increases variability in T1 and T2 decreases.</w:t>
      </w:r>
    </w:p>
    <w:p w14:paraId="2F6D051C" w14:textId="77777777" w:rsidR="0042120C" w:rsidRDefault="00000000">
      <w:pPr>
        <w:pStyle w:val="BodyText"/>
      </w:pPr>
      <w:r>
        <w:t xml:space="preserve">5.Example To conduct the simulation study from Exponential distribution with location parameter </w:t>
      </w:r>
      <m:oMath>
        <m:r>
          <w:rPr>
            <w:rFonts w:ascii="Cambria Math" w:hAnsi="Cambria Math"/>
          </w:rPr>
          <m:t>μ</m:t>
        </m:r>
      </m:oMath>
      <w:r>
        <w:t xml:space="preserve"> and scale parameter </w:t>
      </w:r>
      <m:oMath>
        <m:r>
          <w:rPr>
            <w:rFonts w:ascii="Cambria Math" w:hAnsi="Cambria Math"/>
          </w:rPr>
          <m:t>σ</m:t>
        </m:r>
      </m:oMath>
      <w:r>
        <w:t>. Demonstrate the distribution and it’s descriptive statistics for different sample sizes of following statistic/estimators.</w:t>
      </w:r>
    </w:p>
    <w:p w14:paraId="0469CE2E" w14:textId="77777777" w:rsidR="0042120C" w:rsidRDefault="00000000">
      <w:pPr>
        <w:pStyle w:val="BodyText"/>
      </w:pPr>
      <w:r>
        <w:t>T1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</m:oMath>
      <w:r>
        <w:t xml:space="preserve"> &amp; T2=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-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</m:oMath>
    </w:p>
    <w:p w14:paraId="6A17675E" w14:textId="77777777" w:rsidR="0042120C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_T1</w:t>
      </w:r>
      <w:r>
        <w:rPr>
          <w:rStyle w:val="OtherTok"/>
        </w:rPr>
        <w:t>=</w:t>
      </w:r>
      <w:r>
        <w:rPr>
          <w:rStyle w:val="NormalTok"/>
        </w:rPr>
        <w:t>sam_var_T1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sam_mean_T2</w:t>
      </w:r>
      <w:r>
        <w:rPr>
          <w:rStyle w:val="OtherTok"/>
        </w:rPr>
        <w:t>=</w:t>
      </w:r>
      <w:r>
        <w:rPr>
          <w:rStyle w:val="NormalTok"/>
        </w:rPr>
        <w:t>sam_var_T2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mu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>sigma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2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lastRenderedPageBreak/>
        <w:t xml:space="preserve">  y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NormalTok"/>
        </w:rPr>
        <w:t>mu</w:t>
      </w:r>
      <w:r>
        <w:rPr>
          <w:rStyle w:val="SpecialCharTok"/>
        </w:rPr>
        <w:t>-</w:t>
      </w:r>
      <w:r>
        <w:rPr>
          <w:rStyle w:val="NormalTok"/>
        </w:rPr>
        <w:t>(sigma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in)</w:t>
      </w:r>
      <w:r>
        <w:br/>
      </w:r>
      <w:r>
        <w:rPr>
          <w:rStyle w:val="NormalTok"/>
        </w:rPr>
        <w:t xml:space="preserve">  x_b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>=</w:t>
      </w:r>
      <w:r>
        <w:rPr>
          <w:rStyle w:val="NormalTok"/>
        </w:rPr>
        <w:t>x_bar</w:t>
      </w:r>
      <w:r>
        <w:rPr>
          <w:rStyle w:val="SpecialCharTok"/>
        </w:rPr>
        <w:t>-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mean_T1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 xml:space="preserve">(T1) </w:t>
      </w:r>
      <w:r>
        <w:br/>
      </w:r>
      <w:r>
        <w:rPr>
          <w:rStyle w:val="NormalTok"/>
        </w:rPr>
        <w:t xml:space="preserve">  sam_mean_T2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_T1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T2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T2_list[[i]]</w:t>
      </w:r>
      <w:r>
        <w:rPr>
          <w:rStyle w:val="OtherTok"/>
        </w:rPr>
        <w:t>=</w:t>
      </w:r>
      <w:r>
        <w:rPr>
          <w:rStyle w:val="NormalTok"/>
        </w:rPr>
        <w:t>T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x(1)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1EE564E1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7AC19FF0" wp14:editId="2F957037">
            <wp:extent cx="4777740" cy="275082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opic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268" cy="275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BDC82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2=x_bar-x(1)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1C276017" w14:textId="77777777" w:rsidR="0042120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5D527F" wp14:editId="58C3D128">
            <wp:extent cx="4991100" cy="29337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Topic-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648" cy="29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E054F" w14:textId="77777777" w:rsidR="0042120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x(1) &amp; T2=x_bar-x(1) with different sample siz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223E6EF5" w14:textId="77777777" w:rsidR="0042120C" w:rsidRDefault="00000000">
      <w:pPr>
        <w:pStyle w:val="FirstParagraph"/>
      </w:pPr>
      <w:r>
        <w:rPr>
          <w:noProof/>
        </w:rPr>
        <w:drawing>
          <wp:inline distT="0" distB="0" distL="0" distR="0" wp14:anchorId="5E42126D" wp14:editId="54EA26F3">
            <wp:extent cx="4640580" cy="296418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Topic-1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087" cy="296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37CE0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1,sam_var_T1)</w:t>
      </w:r>
    </w:p>
    <w:p w14:paraId="624A8F57" w14:textId="77777777" w:rsidR="0042120C" w:rsidRDefault="00000000">
      <w:pPr>
        <w:pStyle w:val="SourceCode"/>
      </w:pPr>
      <w:r>
        <w:rPr>
          <w:rStyle w:val="VerbatimChar"/>
        </w:rPr>
        <w:t>##         n sam_mean_T1   sam_var_T1</w:t>
      </w:r>
      <w:r>
        <w:br/>
      </w:r>
      <w:r>
        <w:rPr>
          <w:rStyle w:val="VerbatimChar"/>
        </w:rPr>
        <w:t>## [1,]   50    2.021499 4.642287e-04</w:t>
      </w:r>
      <w:r>
        <w:br/>
      </w:r>
      <w:r>
        <w:rPr>
          <w:rStyle w:val="VerbatimChar"/>
        </w:rPr>
        <w:t>## [2,]  150    2.006874 4.686284e-05</w:t>
      </w:r>
      <w:r>
        <w:br/>
      </w:r>
      <w:r>
        <w:rPr>
          <w:rStyle w:val="VerbatimChar"/>
        </w:rPr>
        <w:t>## [3,] 3000    2.000351 1.158359e-07</w:t>
      </w:r>
    </w:p>
    <w:p w14:paraId="6169E102" w14:textId="77777777" w:rsidR="0042120C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2,sam_var_T2)</w:t>
      </w:r>
    </w:p>
    <w:p w14:paraId="35E9F2DA" w14:textId="77777777" w:rsidR="0042120C" w:rsidRDefault="00000000">
      <w:pPr>
        <w:pStyle w:val="SourceCode"/>
      </w:pPr>
      <w:r>
        <w:rPr>
          <w:rStyle w:val="VerbatimChar"/>
        </w:rPr>
        <w:lastRenderedPageBreak/>
        <w:t>##         n sam_mean_T2   sam_var_T2</w:t>
      </w:r>
      <w:r>
        <w:br/>
      </w:r>
      <w:r>
        <w:rPr>
          <w:rStyle w:val="VerbatimChar"/>
        </w:rPr>
        <w:t>## [1,]   50   0.9823792 0.0201109863</w:t>
      </w:r>
      <w:r>
        <w:br/>
      </w:r>
      <w:r>
        <w:rPr>
          <w:rStyle w:val="VerbatimChar"/>
        </w:rPr>
        <w:t>## [2,]  150   0.9912014 0.0064092467</w:t>
      </w:r>
      <w:r>
        <w:br/>
      </w:r>
      <w:r>
        <w:rPr>
          <w:rStyle w:val="VerbatimChar"/>
        </w:rPr>
        <w:t>## [3,] 3000   0.9988754 0.0003488897</w:t>
      </w:r>
    </w:p>
    <w:p w14:paraId="6B1668F6" w14:textId="77777777" w:rsidR="0042120C" w:rsidRDefault="00000000">
      <w:pPr>
        <w:pStyle w:val="FirstParagraph"/>
      </w:pPr>
      <w:r>
        <w:t>From this output, we conclude that as sample size increases variability in T1 and T2 decreases.</w:t>
      </w:r>
      <w:bookmarkEnd w:id="0"/>
    </w:p>
    <w:sectPr w:rsidR="0042120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0EDA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3"/>
    <w:multiLevelType w:val="multilevel"/>
    <w:tmpl w:val="766ED76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4"/>
    <w:multiLevelType w:val="multilevel"/>
    <w:tmpl w:val="844CDAE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935749586">
    <w:abstractNumId w:val="0"/>
  </w:num>
  <w:num w:numId="2" w16cid:durableId="202578965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 w16cid:durableId="7721381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120C"/>
    <w:rsid w:val="003D4821"/>
    <w:rsid w:val="0042120C"/>
    <w:rsid w:val="005A1890"/>
    <w:rsid w:val="0070584A"/>
    <w:rsid w:val="0075492E"/>
    <w:rsid w:val="009D0A48"/>
    <w:rsid w:val="00E83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69EEB"/>
  <w15:docId w15:val="{E9A30BA7-15B9-434C-8366-E2986455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5</Pages>
  <Words>1575</Words>
  <Characters>8980</Characters>
  <Application>Microsoft Office Word</Application>
  <DocSecurity>0</DocSecurity>
  <Lines>74</Lines>
  <Paragraphs>21</Paragraphs>
  <ScaleCrop>false</ScaleCrop>
  <Company/>
  <LinksUpToDate>false</LinksUpToDate>
  <CharactersWithSpaces>1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ic 1 Parametric Inference</dc:title>
  <dc:creator>Shubhangi Mistari</dc:creator>
  <cp:keywords/>
  <cp:lastModifiedBy>Shubhangi Mistari</cp:lastModifiedBy>
  <cp:revision>7</cp:revision>
  <dcterms:created xsi:type="dcterms:W3CDTF">2025-01-24T07:02:00Z</dcterms:created>
  <dcterms:modified xsi:type="dcterms:W3CDTF">2025-01-2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31</vt:lpwstr>
  </property>
  <property fmtid="{D5CDD505-2E9C-101B-9397-08002B2CF9AE}" pid="3" name="output">
    <vt:lpwstr/>
  </property>
</Properties>
</file>